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5" w:name="X132c9f18964782c452ec3a1732ff8679eaeddc7"/>
    <w:p>
      <w:pPr>
        <w:pStyle w:val="Heading1"/>
      </w:pPr>
      <w:r>
        <w:t xml:space="preserve">Cover Letter for Industrial Engineer Position in Spain Barcelona</w:t>
      </w:r>
    </w:p>
    <w:p>
      <w:pPr>
        <w:pStyle w:val="FirstParagraph"/>
      </w:pPr>
      <w:r>
        <w:t xml:space="preserve">Dear [Hiring Manager's Name],</w:t>
      </w:r>
    </w:p>
    <w:p>
      <w:pPr>
        <w:pStyle w:val="BodyText"/>
      </w:pPr>
      <w:r>
        <w:t xml:space="preserve">I am writing to express my interest in the Industrial Engineer position at [Company Name] in Spain, specifically in the vibrant city of Barcelona. As a dedicated and innovative professional with a strong background in industrial engineering, I am eager to contribute my expertise to your organization’s goals while immersing myself in the dynamic industrial and technological landscape of Spain Barcelona. My academic training, hands-on experience, and passion for optimizing processes align perfectly with the requirements of this role, and I am confident that my skills will add significant value to your team.</w:t>
      </w:r>
    </w:p>
    <w:p>
      <w:pPr>
        <w:pStyle w:val="BodyText"/>
      </w:pPr>
      <w:r>
        <w:t xml:space="preserve">With a Master’s degree in Industrial Engineering from [University Name] and over five years of professional experience in process optimization, lean manufacturing, and project management, I have developed a comprehensive understanding of industrial systems. My career has been driven by a commitment to improving operational efficiency, reducing waste, and fostering sustainable practices—principles that are deeply embedded in the industrial culture of Spain Barcelona. The region’s reputation for innovation and its thriving sectors such as automotive manufacturing, renewable energy, and logistics make it an ideal environment for an Industrial Engineer to thrive.</w:t>
      </w:r>
    </w:p>
    <w:bookmarkStart w:id="20" w:name="professional-experience"/>
    <w:p>
      <w:pPr>
        <w:pStyle w:val="Heading2"/>
      </w:pPr>
      <w:r>
        <w:t xml:space="preserve">Professional Experience</w:t>
      </w:r>
    </w:p>
    <w:p>
      <w:pPr>
        <w:pStyle w:val="FirstParagraph"/>
      </w:pPr>
      <w:r>
        <w:t xml:space="preserve">Throughout my career, I have worked across diverse industries, including [Industry 1], [Industry 2], and [Industry 3]. At [Previous Company Name], I led a cross-functional team to redesign production workflows, resulting in a 15% increase in productivity and a 20% reduction in material waste. This project not only enhanced operational efficiency but also contributed to the company’s sustainability goals, which are increasingly important in Spain’s industrial sector.</w:t>
      </w:r>
    </w:p>
    <w:p>
      <w:pPr>
        <w:pStyle w:val="BodyText"/>
      </w:pPr>
      <w:r>
        <w:t xml:space="preserve">Another notable achievement was my role as a process improvement specialist at [Another Previous Company Name], where I implemented lean manufacturing techniques to streamline operations. By introducing data-driven monitoring systems and optimizing supply chain logistics, I helped reduce lead times by 25% and improved customer satisfaction scores by 18%. These experiences have honed my ability to analyze complex systems, identify bottlenecks, and deliver measurable results—skills that are critical for success in the industrial sector of Spain Barcelona.</w:t>
      </w:r>
    </w:p>
    <w:bookmarkEnd w:id="20"/>
    <w:bookmarkStart w:id="21" w:name="technical-skills-and-certifications"/>
    <w:p>
      <w:pPr>
        <w:pStyle w:val="Heading2"/>
      </w:pPr>
      <w:r>
        <w:t xml:space="preserve">Technical Skills and Certifications</w:t>
      </w:r>
    </w:p>
    <w:p>
      <w:pPr>
        <w:pStyle w:val="FirstParagraph"/>
      </w:pPr>
      <w:r>
        <w:t xml:space="preserve">My technical expertise spans a wide range of industrial engineering disciplines. I am proficient in using tools such as [Software 1], [Software 2], and [Software 3] for simulation, data analysis, and process modeling. Additionally, I hold certifications in Six Sigma (Green Belt) and ISO 9001 quality management systems, which have equipped me with the methodologies to drive continuous improvement initiatives.</w:t>
      </w:r>
    </w:p>
    <w:p>
      <w:pPr>
        <w:pStyle w:val="BodyText"/>
      </w:pPr>
      <w:r>
        <w:t xml:space="preserve">Spain Barcelona’s emphasis on innovation has also inspired me to stay updated on emerging technologies such as Industry 4.0 and digital twins. I recently completed a professional development course on IoT (Internet of Things) integration in manufacturing systems, which further strengthened my ability to contribute to cutting-edge projects in the region.</w:t>
      </w:r>
    </w:p>
    <w:bookmarkEnd w:id="21"/>
    <w:bookmarkStart w:id="22" w:name="cultural-fit-and-local-knowledge"/>
    <w:p>
      <w:pPr>
        <w:pStyle w:val="Heading2"/>
      </w:pPr>
      <w:r>
        <w:t xml:space="preserve">Cultural Fit and Local Knowledge</w:t>
      </w:r>
    </w:p>
    <w:p>
      <w:pPr>
        <w:pStyle w:val="FirstParagraph"/>
      </w:pPr>
      <w:r>
        <w:t xml:space="preserve">Living and working in Spain Barcelona has given me unique insights into the local industrial ecosystem. I am deeply familiar with the cultural nuances that shape business practices here, including the importance of collaboration, adaptability, and long-term relationships. These values resonate with my approach to engineering solutions that are not only technically sound but also culturally resonant.</w:t>
      </w:r>
    </w:p>
    <w:p>
      <w:pPr>
        <w:pStyle w:val="BodyText"/>
      </w:pPr>
      <w:r>
        <w:t xml:space="preserve">Moreover, Spain Barcelona’s commitment to sustainability and green technologies aligns closely with my professional ethos. I have actively participated in initiatives aimed at reducing carbon footprints and promoting circular economy practices. For example, at [Previous Company Name], I collaborated with local stakeholders to implement a waste-to-energy program that reduced the company’s environmental impact by 30%. This kind of work is particularly impactful in a region that prioritizes eco-friendly industrial practices.</w:t>
      </w:r>
    </w:p>
    <w:bookmarkEnd w:id="22"/>
    <w:bookmarkStart w:id="23" w:name="why-spain-barcelona"/>
    <w:p>
      <w:pPr>
        <w:pStyle w:val="Heading2"/>
      </w:pPr>
      <w:r>
        <w:t xml:space="preserve">Why Spain Barcelona?</w:t>
      </w:r>
    </w:p>
    <w:p>
      <w:pPr>
        <w:pStyle w:val="FirstParagraph"/>
      </w:pPr>
      <w:r>
        <w:t xml:space="preserve">Spain Barcelona is more than just a location—it is a hub of innovation and creativity. The city’s blend of tradition and modernity, coupled with its strategic position as a gateway to Europe and beyond, makes it an ideal place for industrial engineers to make an impact. I am particularly drawn to the opportunities in sectors such as renewable energy, smart manufacturing, and sustainable urban development that are shaping the future of the region.</w:t>
      </w:r>
    </w:p>
    <w:p>
      <w:pPr>
        <w:pStyle w:val="BodyText"/>
      </w:pPr>
      <w:r>
        <w:t xml:space="preserve">Additionally, Barcelona’s vibrant community of professionals and entrepreneurs fosters a culture of collaboration and knowledge-sharing. I am excited about the possibility of contributing to this ecosystem by leveraging my skills in industrial engineering to support your organization’s mission. Whether it is optimizing production lines, enhancing supply chain resilience, or driving digital transformation initiatives, I am eager to tackle challenges that require both technical expertise and creative problem-solving.</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n Industrial Engineer in Spain Barcelona. My academic background, professional experience, and passion for innovation position me to make meaningful contributions to your team. I am confident that my ability to analyze complex systems, drive process improvements, and adapt to dynamic environments will align with your organization’s goals.</w:t>
      </w:r>
    </w:p>
    <w:p>
      <w:pPr>
        <w:pStyle w:val="BodyText"/>
      </w:pPr>
      <w:r>
        <w:t xml:space="preserve">Thank you for considering my application. I would welcome the chance to discuss how my skills and experiences can benefit [Company Name]. Please feel free to contact me at [Phone Number] or [Email Address] at your earliest convenience. I look forward to the possibility of working together in Spain Barcelon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Spain Barcelona</dc:title>
  <dc:creator/>
  <cp:keywords/>
  <dcterms:created xsi:type="dcterms:W3CDTF">2025-12-10T14:24:28Z</dcterms:created>
  <dcterms:modified xsi:type="dcterms:W3CDTF">2025-12-10T14:24:28Z</dcterms:modified>
</cp:coreProperties>
</file>

<file path=docProps/custom.xml><?xml version="1.0" encoding="utf-8"?>
<Properties xmlns="http://schemas.openxmlformats.org/officeDocument/2006/custom-properties" xmlns:vt="http://schemas.openxmlformats.org/officeDocument/2006/docPropsVTypes"/>
</file>